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GBOOST-Model-for-Gvault-surve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1-06T12:13:26Z</dcterms:created>
  <dcterms:modified xsi:type="dcterms:W3CDTF">2020-01-06T12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